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AFD46" w14:textId="62F7FA9E" w:rsidR="009F666F" w:rsidRDefault="00713E1C" w:rsidP="00713E1C">
      <w:pPr>
        <w:jc w:val="center"/>
      </w:pPr>
      <w:r>
        <w:rPr>
          <w:rFonts w:ascii="Times New Roman"/>
          <w:noProof/>
          <w:sz w:val="20"/>
        </w:rPr>
        <w:drawing>
          <wp:inline distT="0" distB="0" distL="0" distR="0" wp14:anchorId="106B20CD" wp14:editId="50171FB7">
            <wp:extent cx="1828800" cy="167792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7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6703D" w14:textId="5A20776C" w:rsidR="00713E1C" w:rsidRDefault="00713E1C" w:rsidP="00713E1C">
      <w:pPr>
        <w:jc w:val="center"/>
      </w:pPr>
    </w:p>
    <w:p w14:paraId="2B76A334" w14:textId="6BA091D7" w:rsidR="00713E1C" w:rsidRDefault="00713E1C" w:rsidP="00713E1C">
      <w:pPr>
        <w:jc w:val="center"/>
      </w:pPr>
    </w:p>
    <w:p w14:paraId="53BCFAC8" w14:textId="105702FB" w:rsidR="00713E1C" w:rsidRDefault="00713E1C" w:rsidP="00713E1C">
      <w:pPr>
        <w:jc w:val="center"/>
      </w:pPr>
    </w:p>
    <w:p w14:paraId="112FE400" w14:textId="751A19DE" w:rsidR="00713E1C" w:rsidRDefault="00713E1C" w:rsidP="00713E1C">
      <w:pPr>
        <w:jc w:val="center"/>
      </w:pPr>
      <w:r w:rsidRPr="00713E1C">
        <w:rPr>
          <w:rFonts w:ascii="Times New Roman" w:hAnsi="Times New Roman" w:cs="Times New Roman"/>
          <w:noProof/>
          <w:sz w:val="48"/>
          <w:szCs w:val="5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959374" wp14:editId="6F41FE51">
                <wp:simplePos x="0" y="0"/>
                <wp:positionH relativeFrom="page">
                  <wp:posOffset>1346347</wp:posOffset>
                </wp:positionH>
                <wp:positionV relativeFrom="page">
                  <wp:posOffset>3792220</wp:posOffset>
                </wp:positionV>
                <wp:extent cx="5323941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23941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39809" id="Straight Connector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6pt,298.6pt" to="525.2pt,2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" strokeweight=".14042mm">
                <w10:wrap anchorx="page" anchory="page"/>
              </v:line>
            </w:pict>
          </mc:Fallback>
        </mc:AlternateContent>
      </w:r>
    </w:p>
    <w:p w14:paraId="7F587C1A" w14:textId="79D47A70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CSE 460</w:t>
      </w:r>
    </w:p>
    <w:p w14:paraId="3DEA4867" w14:textId="133E46B9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VLSI LAB</w:t>
      </w:r>
    </w:p>
    <w:p w14:paraId="6E5C01E7" w14:textId="632B1960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469365" wp14:editId="775D53F2">
                <wp:simplePos x="0" y="0"/>
                <wp:positionH relativeFrom="page">
                  <wp:posOffset>1306830</wp:posOffset>
                </wp:positionH>
                <wp:positionV relativeFrom="page">
                  <wp:posOffset>5331460</wp:posOffset>
                </wp:positionV>
                <wp:extent cx="537718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7718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C9D060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2.9pt,419.8pt" to="526.3pt,4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" strokeweight=".14042mm">
                <w10:wrap anchorx="page" anchory="page"/>
              </v:line>
            </w:pict>
          </mc:Fallback>
        </mc:AlternateContent>
      </w:r>
      <w:r w:rsidRPr="00713E1C">
        <w:rPr>
          <w:rFonts w:ascii="Times New Roman" w:hAnsi="Times New Roman" w:cs="Times New Roman"/>
          <w:sz w:val="52"/>
          <w:szCs w:val="52"/>
        </w:rPr>
        <w:t>ASSIGNMENT 0</w:t>
      </w:r>
      <w:r w:rsidR="003B30E9">
        <w:rPr>
          <w:rFonts w:ascii="Times New Roman" w:hAnsi="Times New Roman" w:cs="Times New Roman"/>
          <w:sz w:val="52"/>
          <w:szCs w:val="52"/>
        </w:rPr>
        <w:t>2</w:t>
      </w:r>
    </w:p>
    <w:p w14:paraId="1C8B5A8F" w14:textId="77777777" w:rsidR="00713E1C" w:rsidRDefault="00713E1C" w:rsidP="00713E1C">
      <w:pPr>
        <w:jc w:val="center"/>
      </w:pPr>
    </w:p>
    <w:p w14:paraId="71AC18A0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87B694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14DCE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A65EFF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48810C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760ADCA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5F68291" w14:textId="14AF4033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E1C">
        <w:rPr>
          <w:rFonts w:ascii="Times New Roman" w:hAnsi="Times New Roman" w:cs="Times New Roman"/>
          <w:b/>
          <w:bCs/>
          <w:sz w:val="28"/>
          <w:szCs w:val="28"/>
        </w:rPr>
        <w:t>Submitted by</w:t>
      </w:r>
    </w:p>
    <w:p w14:paraId="2C4F670F" w14:textId="4CFBB723" w:rsidR="00713E1C" w:rsidRP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Md. Nasimuzzaman</w:t>
      </w:r>
    </w:p>
    <w:p w14:paraId="298FCD60" w14:textId="1CD166C6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Id: 19101051</w:t>
      </w:r>
    </w:p>
    <w:p w14:paraId="28607A85" w14:textId="0F761C9E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SE-460 </w:t>
      </w:r>
      <w:r w:rsidR="003C019E">
        <w:rPr>
          <w:rFonts w:ascii="Times New Roman" w:hAnsi="Times New Roman" w:cs="Times New Roman"/>
          <w:sz w:val="28"/>
          <w:szCs w:val="28"/>
        </w:rPr>
        <w:t>Fall</w:t>
      </w:r>
      <w:r>
        <w:rPr>
          <w:rFonts w:ascii="Times New Roman" w:hAnsi="Times New Roman" w:cs="Times New Roman"/>
          <w:sz w:val="28"/>
          <w:szCs w:val="28"/>
        </w:rPr>
        <w:t>-2022</w:t>
      </w:r>
    </w:p>
    <w:p w14:paraId="6523C2E7" w14:textId="17925872" w:rsidR="006A61E1" w:rsidRDefault="00713E1C" w:rsidP="006A61E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mission Date: 1</w:t>
      </w:r>
      <w:r w:rsidR="00FE7CBB">
        <w:rPr>
          <w:rFonts w:ascii="Times New Roman" w:hAnsi="Times New Roman" w:cs="Times New Roman"/>
          <w:sz w:val="28"/>
          <w:szCs w:val="28"/>
          <w:vertAlign w:val="superscript"/>
        </w:rPr>
        <w:t>s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E7CBB">
        <w:rPr>
          <w:rFonts w:ascii="Times New Roman" w:hAnsi="Times New Roman" w:cs="Times New Roman"/>
          <w:sz w:val="28"/>
          <w:szCs w:val="28"/>
        </w:rPr>
        <w:t>November</w:t>
      </w:r>
      <w:r>
        <w:rPr>
          <w:rFonts w:ascii="Times New Roman" w:hAnsi="Times New Roman" w:cs="Times New Roman"/>
          <w:sz w:val="28"/>
          <w:szCs w:val="28"/>
        </w:rPr>
        <w:t xml:space="preserve"> 2022</w:t>
      </w:r>
    </w:p>
    <w:p w14:paraId="6F6EB70F" w14:textId="27F8F1FC" w:rsidR="006A61E1" w:rsidRPr="006A61E1" w:rsidRDefault="00713E1C" w:rsidP="006A61E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A61E1">
        <w:rPr>
          <w:rFonts w:ascii="Times New Roman" w:hAnsi="Times New Roman" w:cs="Times New Roman"/>
          <w:b/>
          <w:bCs/>
          <w:sz w:val="28"/>
          <w:szCs w:val="28"/>
        </w:rPr>
        <w:lastRenderedPageBreak/>
        <w:t>Lab Assignment 01</w:t>
      </w:r>
    </w:p>
    <w:p w14:paraId="146810C3" w14:textId="77777777" w:rsidR="006A61E1" w:rsidRDefault="006A61E1" w:rsidP="006A61E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18797FB" w14:textId="7D8549CF" w:rsidR="006A61E1" w:rsidRDefault="00713E1C" w:rsidP="006A61E1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roblem statement</w:t>
      </w:r>
    </w:p>
    <w:p w14:paraId="6CFCC264" w14:textId="77777777" w:rsidR="0030553A" w:rsidRDefault="0030553A" w:rsidP="006A61E1">
      <w:pPr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EE88F2C" w14:textId="42F506ED" w:rsidR="00713E1C" w:rsidRDefault="008265A6" w:rsidP="00713E1C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948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sign an 8 to 1 MUX using </w:t>
      </w:r>
      <w:r w:rsidRPr="006948A0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ase</w:t>
      </w:r>
      <w:r w:rsidRPr="006948A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statement in Verilog HDL</w:t>
      </w:r>
    </w:p>
    <w:p w14:paraId="445EE3F5" w14:textId="77777777" w:rsidR="0030553A" w:rsidRPr="006948A0" w:rsidRDefault="0030553A" w:rsidP="00713E1C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AF1670A" w14:textId="716428C4" w:rsidR="00713E1C" w:rsidRPr="006A61E1" w:rsidRDefault="00713E1C" w:rsidP="006A61E1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ode</w:t>
      </w:r>
    </w:p>
    <w:p w14:paraId="17E1E8FD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>module MUX(A,B,c);</w:t>
      </w:r>
    </w:p>
    <w:p w14:paraId="50B3E217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  <w:t>input [7:0]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A;</w:t>
      </w:r>
      <w:proofErr w:type="gramEnd"/>
    </w:p>
    <w:p w14:paraId="1FF55E54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  <w:t>input [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2:0]B</w:t>
      </w:r>
      <w:proofErr w:type="gramEnd"/>
      <w:r w:rsidRPr="003772E0">
        <w:rPr>
          <w:rFonts w:ascii="Times New Roman" w:hAnsi="Times New Roman" w:cs="Times New Roman"/>
          <w:sz w:val="24"/>
          <w:szCs w:val="24"/>
        </w:rPr>
        <w:t>;</w:t>
      </w:r>
    </w:p>
    <w:p w14:paraId="23308B6B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  <w:t xml:space="preserve">output reg 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c;</w:t>
      </w:r>
      <w:proofErr w:type="gramEnd"/>
    </w:p>
    <w:p w14:paraId="1861459D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</w:p>
    <w:p w14:paraId="66B86549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  <w:t>always @(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3772E0">
        <w:rPr>
          <w:rFonts w:ascii="Times New Roman" w:hAnsi="Times New Roman" w:cs="Times New Roman"/>
          <w:sz w:val="24"/>
          <w:szCs w:val="24"/>
        </w:rPr>
        <w:t>)</w:t>
      </w:r>
    </w:p>
    <w:p w14:paraId="4B1285C6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  <w:t>case ({B})</w:t>
      </w:r>
    </w:p>
    <w:p w14:paraId="20A2D81F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  <w:t xml:space="preserve">0: c = 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3772E0">
        <w:rPr>
          <w:rFonts w:ascii="Times New Roman" w:hAnsi="Times New Roman" w:cs="Times New Roman"/>
          <w:sz w:val="24"/>
          <w:szCs w:val="24"/>
        </w:rPr>
        <w:t>0];</w:t>
      </w:r>
    </w:p>
    <w:p w14:paraId="2249D2EA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  <w:t xml:space="preserve">1: c = 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3772E0">
        <w:rPr>
          <w:rFonts w:ascii="Times New Roman" w:hAnsi="Times New Roman" w:cs="Times New Roman"/>
          <w:sz w:val="24"/>
          <w:szCs w:val="24"/>
        </w:rPr>
        <w:t>1];</w:t>
      </w:r>
    </w:p>
    <w:p w14:paraId="052D1096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  <w:t xml:space="preserve">2: c = 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3772E0">
        <w:rPr>
          <w:rFonts w:ascii="Times New Roman" w:hAnsi="Times New Roman" w:cs="Times New Roman"/>
          <w:sz w:val="24"/>
          <w:szCs w:val="24"/>
        </w:rPr>
        <w:t>2];</w:t>
      </w:r>
    </w:p>
    <w:p w14:paraId="2CE1F919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  <w:t xml:space="preserve">3: c = 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3772E0">
        <w:rPr>
          <w:rFonts w:ascii="Times New Roman" w:hAnsi="Times New Roman" w:cs="Times New Roman"/>
          <w:sz w:val="24"/>
          <w:szCs w:val="24"/>
        </w:rPr>
        <w:t>3];</w:t>
      </w:r>
    </w:p>
    <w:p w14:paraId="741E0D2B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  <w:t xml:space="preserve">4: c = 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3772E0">
        <w:rPr>
          <w:rFonts w:ascii="Times New Roman" w:hAnsi="Times New Roman" w:cs="Times New Roman"/>
          <w:sz w:val="24"/>
          <w:szCs w:val="24"/>
        </w:rPr>
        <w:t>4];</w:t>
      </w:r>
    </w:p>
    <w:p w14:paraId="3FEC29B3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  <w:t xml:space="preserve">5: c = 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3772E0">
        <w:rPr>
          <w:rFonts w:ascii="Times New Roman" w:hAnsi="Times New Roman" w:cs="Times New Roman"/>
          <w:sz w:val="24"/>
          <w:szCs w:val="24"/>
        </w:rPr>
        <w:t>5];</w:t>
      </w:r>
    </w:p>
    <w:p w14:paraId="62089443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  <w:t xml:space="preserve">6: c = 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3772E0">
        <w:rPr>
          <w:rFonts w:ascii="Times New Roman" w:hAnsi="Times New Roman" w:cs="Times New Roman"/>
          <w:sz w:val="24"/>
          <w:szCs w:val="24"/>
        </w:rPr>
        <w:t>6];</w:t>
      </w:r>
    </w:p>
    <w:p w14:paraId="7E2CBF2E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  <w:t xml:space="preserve">7: c = 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3772E0">
        <w:rPr>
          <w:rFonts w:ascii="Times New Roman" w:hAnsi="Times New Roman" w:cs="Times New Roman"/>
          <w:sz w:val="24"/>
          <w:szCs w:val="24"/>
        </w:rPr>
        <w:t>7];</w:t>
      </w:r>
    </w:p>
    <w:p w14:paraId="15AF36AF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</w:p>
    <w:p w14:paraId="7DD18B7F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  <w:t>default: c = 1'</w:t>
      </w:r>
      <w:proofErr w:type="gramStart"/>
      <w:r w:rsidRPr="003772E0">
        <w:rPr>
          <w:rFonts w:ascii="Times New Roman" w:hAnsi="Times New Roman" w:cs="Times New Roman"/>
          <w:sz w:val="24"/>
          <w:szCs w:val="24"/>
        </w:rPr>
        <w:t>bx;</w:t>
      </w:r>
      <w:proofErr w:type="gramEnd"/>
    </w:p>
    <w:p w14:paraId="6AE1829E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</w:p>
    <w:p w14:paraId="685CCE6C" w14:textId="77777777" w:rsidR="003772E0" w:rsidRPr="003772E0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r w:rsidRPr="003772E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772E0">
        <w:rPr>
          <w:rFonts w:ascii="Times New Roman" w:hAnsi="Times New Roman" w:cs="Times New Roman"/>
          <w:sz w:val="24"/>
          <w:szCs w:val="24"/>
        </w:rPr>
        <w:t>endcase</w:t>
      </w:r>
      <w:proofErr w:type="spellEnd"/>
    </w:p>
    <w:p w14:paraId="72EF0B49" w14:textId="4B67FC25" w:rsidR="006A61E1" w:rsidRDefault="003772E0" w:rsidP="003772E0">
      <w:pPr>
        <w:rPr>
          <w:rFonts w:ascii="Times New Roman" w:hAnsi="Times New Roman" w:cs="Times New Roman"/>
          <w:sz w:val="24"/>
          <w:szCs w:val="24"/>
        </w:rPr>
      </w:pPr>
      <w:r w:rsidRPr="003772E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772E0">
        <w:rPr>
          <w:rFonts w:ascii="Times New Roman" w:hAnsi="Times New Roman" w:cs="Times New Roman"/>
          <w:sz w:val="24"/>
          <w:szCs w:val="24"/>
        </w:rPr>
        <w:t>endmodule</w:t>
      </w:r>
      <w:proofErr w:type="spellEnd"/>
    </w:p>
    <w:p w14:paraId="2AF02F28" w14:textId="77777777" w:rsidR="00E34AEE" w:rsidRDefault="00E34AEE" w:rsidP="0030553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2E327E" w14:textId="091CA4F0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3E1C">
        <w:rPr>
          <w:rFonts w:ascii="Times New Roman" w:hAnsi="Times New Roman" w:cs="Times New Roman"/>
          <w:b/>
          <w:bCs/>
          <w:sz w:val="24"/>
          <w:szCs w:val="24"/>
        </w:rPr>
        <w:lastRenderedPageBreak/>
        <w:t>Compilation Report</w:t>
      </w:r>
    </w:p>
    <w:p w14:paraId="1026CC03" w14:textId="3B6D4B55" w:rsid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</w:p>
    <w:p w14:paraId="6AEFD737" w14:textId="08FC12C8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782BFD" wp14:editId="513C6AF2">
            <wp:extent cx="5943600" cy="33432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79D55" w14:textId="77777777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693B4D" w14:textId="5790F6C4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3E1C">
        <w:rPr>
          <w:rFonts w:ascii="Times New Roman" w:hAnsi="Times New Roman" w:cs="Times New Roman"/>
          <w:b/>
          <w:bCs/>
          <w:sz w:val="24"/>
          <w:szCs w:val="24"/>
        </w:rPr>
        <w:t>Simulation Report</w:t>
      </w:r>
    </w:p>
    <w:p w14:paraId="38E45B9D" w14:textId="3285E548" w:rsidR="00713E1C" w:rsidRDefault="00911BBA" w:rsidP="003E2FC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069657" wp14:editId="5562E2CE">
            <wp:extent cx="5943600" cy="33185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D027B" w14:textId="6AC574E6" w:rsidR="006A61E1" w:rsidRDefault="006A61E1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> RTL View</w:t>
      </w:r>
    </w:p>
    <w:p w14:paraId="3422802F" w14:textId="5531C0C1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E02F5AA" wp14:editId="0B1D4C1B">
            <wp:extent cx="5943600" cy="334327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C893F" w14:textId="0BEA2DA0" w:rsidR="006A61E1" w:rsidRPr="00751FAD" w:rsidRDefault="006A61E1" w:rsidP="00713E1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310035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741D487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1F72870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07B7EC6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31E510CB" w14:textId="70A8F82C" w:rsidR="006A61E1" w:rsidRDefault="00A2509C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E</w:t>
      </w:r>
      <w:r w:rsidR="006A61E1" w:rsidRPr="00751F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xplanation</w:t>
      </w:r>
    </w:p>
    <w:p w14:paraId="2C156D33" w14:textId="3C4CF956" w:rsidR="00751FAD" w:rsidRDefault="00751FAD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 w:rsidRPr="00A76731">
        <w:rPr>
          <w:rFonts w:ascii="Times New Roman" w:hAnsi="Times New Roman" w:cs="Times New Roman"/>
          <w:sz w:val="24"/>
          <w:szCs w:val="24"/>
        </w:rPr>
        <w:t xml:space="preserve">In this task, I’ve simulated an </w:t>
      </w:r>
      <w:r w:rsidR="002A730C" w:rsidRPr="00A76731">
        <w:rPr>
          <w:rFonts w:ascii="Times New Roman" w:hAnsi="Times New Roman" w:cs="Times New Roman"/>
          <w:sz w:val="24"/>
          <w:szCs w:val="24"/>
        </w:rPr>
        <w:t>8:1 Multiplexer</w:t>
      </w:r>
      <w:r w:rsidRPr="00A76731">
        <w:rPr>
          <w:rFonts w:ascii="Times New Roman" w:hAnsi="Times New Roman" w:cs="Times New Roman"/>
          <w:sz w:val="24"/>
          <w:szCs w:val="24"/>
        </w:rPr>
        <w:t xml:space="preserve">, which is based on </w:t>
      </w:r>
      <w:r w:rsidR="002A730C" w:rsidRPr="00A76731">
        <w:rPr>
          <w:rFonts w:ascii="Times New Roman" w:hAnsi="Times New Roman" w:cs="Times New Roman"/>
          <w:sz w:val="24"/>
          <w:szCs w:val="24"/>
        </w:rPr>
        <w:t>eight</w:t>
      </w:r>
      <w:r w:rsidRPr="00A76731">
        <w:rPr>
          <w:rFonts w:ascii="Times New Roman" w:hAnsi="Times New Roman" w:cs="Times New Roman"/>
          <w:sz w:val="24"/>
          <w:szCs w:val="24"/>
        </w:rPr>
        <w:t xml:space="preserve"> inputs and provides one output. </w:t>
      </w:r>
      <w:r w:rsidR="00EE3740" w:rsidRPr="00A76731">
        <w:rPr>
          <w:rFonts w:ascii="Times New Roman" w:hAnsi="Times New Roman" w:cs="Times New Roman"/>
          <w:color w:val="353740"/>
          <w:sz w:val="24"/>
          <w:szCs w:val="24"/>
        </w:rPr>
        <w:t>An 8:1 MUX is a digital circuit that allows eight data inputs to be selected and routed to a single data output. The selection of which data input to route to the output is controlled by three select lines.</w:t>
      </w:r>
      <w:r w:rsidR="0036604D" w:rsidRPr="00A76731">
        <w:rPr>
          <w:rFonts w:ascii="Times New Roman" w:hAnsi="Times New Roman" w:cs="Times New Roman"/>
          <w:color w:val="353740"/>
          <w:sz w:val="24"/>
          <w:szCs w:val="24"/>
        </w:rPr>
        <w:t xml:space="preserve"> </w:t>
      </w:r>
      <w:r w:rsidR="0036604D" w:rsidRPr="00A76731">
        <w:rPr>
          <w:rFonts w:ascii="Times New Roman" w:hAnsi="Times New Roman" w:cs="Times New Roman"/>
          <w:color w:val="353740"/>
          <w:sz w:val="24"/>
          <w:szCs w:val="24"/>
          <w:shd w:val="clear" w:color="auto" w:fill="FFFFFF"/>
        </w:rPr>
        <w:t>The three select lines are used to control which data input is routed to the output. The select lines are typically active-low, meaning that when the select line is low, the corresponding data input is selected.</w:t>
      </w:r>
      <w:r w:rsidR="0036604D" w:rsidRPr="00A76731">
        <w:rPr>
          <w:rFonts w:ascii="Times New Roman" w:hAnsi="Times New Roman" w:cs="Times New Roman"/>
          <w:color w:val="353740"/>
          <w:sz w:val="24"/>
          <w:szCs w:val="24"/>
        </w:rPr>
        <w:t xml:space="preserve"> For example, if select lines S0 and S2 are low and select line S1 is high, data input D0 will be routed to the output</w:t>
      </w:r>
      <w:r w:rsidR="0036604D">
        <w:rPr>
          <w:rFonts w:ascii="Helvetica" w:hAnsi="Helvetica"/>
          <w:color w:val="353740"/>
        </w:rPr>
        <w:t>.</w:t>
      </w:r>
    </w:p>
    <w:p w14:paraId="51737CE4" w14:textId="6282F492" w:rsidR="00C03189" w:rsidRDefault="00C03189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, </w:t>
      </w:r>
      <w:r w:rsidR="00FF7698">
        <w:rPr>
          <w:rFonts w:ascii="Times New Roman" w:hAnsi="Times New Roman" w:cs="Times New Roman"/>
          <w:sz w:val="24"/>
          <w:szCs w:val="24"/>
        </w:rPr>
        <w:t>look at the timing simulation and</w:t>
      </w:r>
      <w:r w:rsidR="003824DD">
        <w:rPr>
          <w:rFonts w:ascii="Times New Roman" w:hAnsi="Times New Roman" w:cs="Times New Roman"/>
          <w:sz w:val="24"/>
          <w:szCs w:val="24"/>
        </w:rPr>
        <w:t xml:space="preserve"> I’ve </w:t>
      </w:r>
      <w:r w:rsidR="00A63741">
        <w:rPr>
          <w:rFonts w:ascii="Times New Roman" w:hAnsi="Times New Roman" w:cs="Times New Roman"/>
          <w:sz w:val="24"/>
          <w:szCs w:val="24"/>
        </w:rPr>
        <w:t>taken B as selection pin</w:t>
      </w:r>
      <w:r w:rsidR="00022707">
        <w:rPr>
          <w:rFonts w:ascii="Times New Roman" w:hAnsi="Times New Roman" w:cs="Times New Roman"/>
          <w:sz w:val="24"/>
          <w:szCs w:val="24"/>
        </w:rPr>
        <w:t xml:space="preserve"> along with input pin A.</w:t>
      </w:r>
      <w:r w:rsidR="001E16B5">
        <w:rPr>
          <w:rFonts w:ascii="Times New Roman" w:hAnsi="Times New Roman" w:cs="Times New Roman"/>
          <w:sz w:val="24"/>
          <w:szCs w:val="24"/>
        </w:rPr>
        <w:t xml:space="preserve"> The output is ‘c’ here. So</w:t>
      </w:r>
      <w:r w:rsidR="00CC4A4F">
        <w:rPr>
          <w:rFonts w:ascii="Times New Roman" w:hAnsi="Times New Roman" w:cs="Times New Roman"/>
          <w:sz w:val="24"/>
          <w:szCs w:val="24"/>
        </w:rPr>
        <w:t>,</w:t>
      </w:r>
      <w:r w:rsidR="001E16B5">
        <w:rPr>
          <w:rFonts w:ascii="Times New Roman" w:hAnsi="Times New Roman" w:cs="Times New Roman"/>
          <w:sz w:val="24"/>
          <w:szCs w:val="24"/>
        </w:rPr>
        <w:t xml:space="preserve"> from the simulation </w:t>
      </w:r>
      <w:r w:rsidR="00CC4A4F">
        <w:rPr>
          <w:rFonts w:ascii="Times New Roman" w:hAnsi="Times New Roman" w:cs="Times New Roman"/>
          <w:sz w:val="24"/>
          <w:szCs w:val="24"/>
        </w:rPr>
        <w:t xml:space="preserve">when the selector pin B0 &amp; B2 </w:t>
      </w:r>
      <w:r w:rsidR="00EB5287">
        <w:rPr>
          <w:rFonts w:ascii="Times New Roman" w:hAnsi="Times New Roman" w:cs="Times New Roman"/>
          <w:sz w:val="24"/>
          <w:szCs w:val="24"/>
        </w:rPr>
        <w:t xml:space="preserve">are low and B1 is high, the output </w:t>
      </w:r>
      <w:r w:rsidR="006503BB">
        <w:rPr>
          <w:rFonts w:ascii="Times New Roman" w:hAnsi="Times New Roman" w:cs="Times New Roman"/>
          <w:sz w:val="24"/>
          <w:szCs w:val="24"/>
        </w:rPr>
        <w:t>is generating the input value of A0.</w:t>
      </w:r>
    </w:p>
    <w:p w14:paraId="4AE6961C" w14:textId="0BA3912E" w:rsidR="006A6A7D" w:rsidRPr="00751FAD" w:rsidRDefault="006A6A7D" w:rsidP="00C03189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6A6A7D" w:rsidRPr="00751F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DC0MDI1Nra0NLZU0lEKTi0uzszPAykwrAUAfBehCSwAAAA="/>
  </w:docVars>
  <w:rsids>
    <w:rsidRoot w:val="00713E1C"/>
    <w:rsid w:val="00022707"/>
    <w:rsid w:val="001E16B5"/>
    <w:rsid w:val="002A730C"/>
    <w:rsid w:val="0030553A"/>
    <w:rsid w:val="0036604D"/>
    <w:rsid w:val="003772E0"/>
    <w:rsid w:val="003824DD"/>
    <w:rsid w:val="003B30E9"/>
    <w:rsid w:val="003C019E"/>
    <w:rsid w:val="003E2FC7"/>
    <w:rsid w:val="004D69D6"/>
    <w:rsid w:val="006503BB"/>
    <w:rsid w:val="006948A0"/>
    <w:rsid w:val="006A61E1"/>
    <w:rsid w:val="006A6A7D"/>
    <w:rsid w:val="00713E1C"/>
    <w:rsid w:val="00751FAD"/>
    <w:rsid w:val="008265A6"/>
    <w:rsid w:val="008B3A2F"/>
    <w:rsid w:val="00911BBA"/>
    <w:rsid w:val="009F666F"/>
    <w:rsid w:val="00A2509C"/>
    <w:rsid w:val="00A63741"/>
    <w:rsid w:val="00A76731"/>
    <w:rsid w:val="00AD33D0"/>
    <w:rsid w:val="00B17491"/>
    <w:rsid w:val="00BD604E"/>
    <w:rsid w:val="00C03189"/>
    <w:rsid w:val="00C45F19"/>
    <w:rsid w:val="00CC4A4F"/>
    <w:rsid w:val="00E34AEE"/>
    <w:rsid w:val="00E70557"/>
    <w:rsid w:val="00EB5287"/>
    <w:rsid w:val="00ED3275"/>
    <w:rsid w:val="00EE3740"/>
    <w:rsid w:val="00FE7CBB"/>
    <w:rsid w:val="00FF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29A1"/>
  <w15:chartTrackingRefBased/>
  <w15:docId w15:val="{793BB14F-1103-4938-A8E2-CEE5559DF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3A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7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Uzzaman</dc:creator>
  <cp:keywords/>
  <dc:description/>
  <cp:lastModifiedBy>Nasim Uzzaman</cp:lastModifiedBy>
  <cp:revision>29</cp:revision>
  <cp:lastPrinted>2022-10-17T14:42:00Z</cp:lastPrinted>
  <dcterms:created xsi:type="dcterms:W3CDTF">2022-10-17T12:43:00Z</dcterms:created>
  <dcterms:modified xsi:type="dcterms:W3CDTF">2022-11-01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6fe0b3-7d6a-4dd3-b148-07addb5aa363</vt:lpwstr>
  </property>
</Properties>
</file>